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BB2E6" w14:textId="610407A0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</w:t>
      </w:r>
      <w:r w:rsidR="00D00B60">
        <w:rPr>
          <w:sz w:val="32"/>
          <w:szCs w:val="32"/>
        </w:rPr>
        <w:t>5</w:t>
      </w:r>
    </w:p>
    <w:p w14:paraId="6DFA4CEB" w14:textId="3C844080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</w:t>
      </w:r>
      <w:r w:rsidR="00976DD3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69"/>
        <w:gridCol w:w="6665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18AAA0BA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r w:rsidR="00D77382">
              <w:rPr>
                <w:bCs/>
                <w:sz w:val="24"/>
                <w:szCs w:val="24"/>
              </w:rPr>
              <w:t>Yousef Elsherif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4477E65E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77382">
              <w:rPr>
                <w:bCs/>
                <w:sz w:val="24"/>
                <w:szCs w:val="24"/>
              </w:rPr>
              <w:t>202206988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FE063F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730EEA51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Prisma database schema and migration</w:t>
            </w:r>
          </w:p>
        </w:tc>
        <w:tc>
          <w:tcPr>
            <w:tcW w:w="630" w:type="dxa"/>
          </w:tcPr>
          <w:p w14:paraId="51EC9357" w14:textId="41FA40C5" w:rsidR="00FE063F" w:rsidRDefault="00FE063F" w:rsidP="00FE063F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14:paraId="7BDD62F1" w14:textId="77777777" w:rsidR="00FE063F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FE063F" w:rsidRPr="009E1EB6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FE063F" w:rsidRDefault="00FE063F" w:rsidP="00FE063F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063F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1D6C2930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Seeding the data</w:t>
            </w:r>
          </w:p>
        </w:tc>
        <w:tc>
          <w:tcPr>
            <w:tcW w:w="630" w:type="dxa"/>
          </w:tcPr>
          <w:p w14:paraId="0393C90C" w14:textId="60517437" w:rsidR="00FE063F" w:rsidRDefault="00FE063F" w:rsidP="00FE063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14:paraId="57948775" w14:textId="77777777" w:rsidR="00FE063F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FE063F" w:rsidRPr="009E1EB6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FE063F" w:rsidRDefault="00FE063F" w:rsidP="00FE063F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E063F" w14:paraId="6FA2528A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CBE98B3" w14:textId="5974CE2F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Repository methods using Prisma</w:t>
            </w:r>
          </w:p>
        </w:tc>
        <w:tc>
          <w:tcPr>
            <w:tcW w:w="630" w:type="dxa"/>
          </w:tcPr>
          <w:p w14:paraId="16F4FC8C" w14:textId="66866308" w:rsidR="00FE063F" w:rsidRDefault="00FE063F" w:rsidP="00FE063F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F894174" w14:textId="77777777" w:rsidR="00FE063F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A0DAA0" w14:textId="77777777" w:rsidR="00FE063F" w:rsidRPr="009E1EB6" w:rsidRDefault="00FE063F" w:rsidP="00FE063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8F02403" w14:textId="77777777" w:rsidR="00FE063F" w:rsidRDefault="00FE063F" w:rsidP="00FE063F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063F" w14:paraId="3588A1B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14574F7" w14:textId="7116C04E" w:rsidR="00FE063F" w:rsidRDefault="00FE063F" w:rsidP="00FE063F">
            <w:pPr>
              <w:pStyle w:val="NoSpacing"/>
              <w:numPr>
                <w:ilvl w:val="0"/>
                <w:numId w:val="8"/>
              </w:numPr>
            </w:pPr>
            <w:r>
              <w:t>Fully working frontend UI</w:t>
            </w:r>
          </w:p>
        </w:tc>
        <w:tc>
          <w:tcPr>
            <w:tcW w:w="630" w:type="dxa"/>
          </w:tcPr>
          <w:p w14:paraId="20A4F2BC" w14:textId="19C31B42" w:rsidR="00FE063F" w:rsidRDefault="00FE063F" w:rsidP="00FE063F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300E951" w14:textId="77777777" w:rsidR="00FE063F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0503AC29" w14:textId="77777777" w:rsidR="00FE063F" w:rsidRPr="009E1EB6" w:rsidRDefault="00FE063F" w:rsidP="00FE063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8F04B60" w14:textId="77777777" w:rsidR="00FE063F" w:rsidRDefault="00FE063F" w:rsidP="00FE063F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1" w:name="OLE_LINK19"/>
      <w:bookmarkStart w:id="2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1F3CAF33" w:rsidR="00925AA4" w:rsidRDefault="000B41BE" w:rsidP="00DB4044">
      <w:pPr>
        <w:pStyle w:val="Heading2"/>
      </w:pPr>
      <w:r>
        <w:t>Testing evidence (You should provide a screenshot of your work)</w:t>
      </w:r>
      <w:bookmarkEnd w:id="1"/>
      <w:bookmarkEnd w:id="2"/>
    </w:p>
    <w:p w14:paraId="7619F723" w14:textId="4A804354" w:rsidR="00D77382" w:rsidRPr="00D77382" w:rsidRDefault="00D77382" w:rsidP="00D77382">
      <w:r>
        <w:rPr>
          <w:noProof/>
        </w:rPr>
        <w:drawing>
          <wp:inline distT="0" distB="0" distL="0" distR="0" wp14:anchorId="35A3CB1A" wp14:editId="3C89BD97">
            <wp:extent cx="5943600" cy="1627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7382" w:rsidRPr="00D77382" w:rsidSect="00907FA0">
      <w:footerReference w:type="defaul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C3DA52" w14:textId="77777777" w:rsidR="00AA3174" w:rsidRDefault="00AA3174" w:rsidP="007D42BF">
      <w:pPr>
        <w:spacing w:after="0" w:line="240" w:lineRule="auto"/>
      </w:pPr>
      <w:r>
        <w:separator/>
      </w:r>
    </w:p>
  </w:endnote>
  <w:endnote w:type="continuationSeparator" w:id="0">
    <w:p w14:paraId="107DED24" w14:textId="77777777" w:rsidR="00AA3174" w:rsidRDefault="00AA317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5D8B89E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D7738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023F5D" w14:textId="77777777" w:rsidR="00AA3174" w:rsidRDefault="00AA3174" w:rsidP="007D42BF">
      <w:pPr>
        <w:spacing w:after="0" w:line="240" w:lineRule="auto"/>
      </w:pPr>
      <w:r>
        <w:separator/>
      </w:r>
    </w:p>
  </w:footnote>
  <w:footnote w:type="continuationSeparator" w:id="0">
    <w:p w14:paraId="674C41CB" w14:textId="77777777" w:rsidR="00AA3174" w:rsidRDefault="00AA317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B17CF"/>
    <w:rsid w:val="009E1EB6"/>
    <w:rsid w:val="00A010D4"/>
    <w:rsid w:val="00A62FE3"/>
    <w:rsid w:val="00A73824"/>
    <w:rsid w:val="00A774E0"/>
    <w:rsid w:val="00A8323E"/>
    <w:rsid w:val="00AA3174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54C68"/>
    <w:rsid w:val="00C601CD"/>
    <w:rsid w:val="00C9172D"/>
    <w:rsid w:val="00CB2566"/>
    <w:rsid w:val="00CC38C2"/>
    <w:rsid w:val="00CD6CBC"/>
    <w:rsid w:val="00D00B60"/>
    <w:rsid w:val="00D066A6"/>
    <w:rsid w:val="00D14218"/>
    <w:rsid w:val="00D16E52"/>
    <w:rsid w:val="00D40C39"/>
    <w:rsid w:val="00D47A71"/>
    <w:rsid w:val="00D77382"/>
    <w:rsid w:val="00DB4044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E063F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8909C3A-7B08-4727-A6FF-D579B7929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2</Words>
  <Characters>827</Characters>
  <Application>Microsoft Office Word</Application>
  <DocSecurity>0</DocSecurity>
  <Lines>6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Lenovo</cp:lastModifiedBy>
  <cp:revision>11</cp:revision>
  <dcterms:created xsi:type="dcterms:W3CDTF">2023-04-16T23:49:00Z</dcterms:created>
  <dcterms:modified xsi:type="dcterms:W3CDTF">2025-05-04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GrammarlyDocumentId">
    <vt:lpwstr>135ac8c5-081c-429d-9acb-8b047c893146</vt:lpwstr>
  </property>
</Properties>
</file>